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105BE" w14:textId="68355A38" w:rsidR="00041C7D" w:rsidRPr="000C006F" w:rsidRDefault="00C63A0C" w:rsidP="00DF531A">
      <w:pPr>
        <w:spacing w:after="240"/>
        <w:jc w:val="center"/>
        <w:rPr>
          <w:rFonts w:ascii="Roboto Condensed" w:hAnsi="Roboto Condensed"/>
          <w:b/>
          <w:color w:val="0D0D0D"/>
          <w:sz w:val="28"/>
          <w:szCs w:val="28"/>
        </w:rPr>
      </w:pPr>
      <w:r>
        <w:rPr>
          <w:rFonts w:ascii="Roboto Condensed" w:hAnsi="Roboto Condensed"/>
          <w:b/>
          <w:color w:val="0D0D0D"/>
          <w:sz w:val="28"/>
          <w:szCs w:val="28"/>
        </w:rPr>
        <w:t>Now</w:t>
      </w:r>
      <w:r w:rsidR="00041C7D">
        <w:rPr>
          <w:rFonts w:ascii="Roboto Condensed" w:hAnsi="Roboto Condensed"/>
          <w:b/>
          <w:color w:val="0D0D0D"/>
          <w:sz w:val="28"/>
          <w:szCs w:val="28"/>
        </w:rPr>
        <w:t>a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>,</w:t>
      </w:r>
      <w:r w:rsidR="00041C7D">
        <w:rPr>
          <w:rFonts w:ascii="Roboto Condensed" w:hAnsi="Roboto Condensed"/>
          <w:b/>
          <w:color w:val="0D0D0D"/>
          <w:sz w:val="28"/>
          <w:szCs w:val="28"/>
        </w:rPr>
        <w:t xml:space="preserve"> </w:t>
      </w:r>
      <w:r w:rsidR="009F2096">
        <w:rPr>
          <w:rFonts w:ascii="Roboto Condensed" w:hAnsi="Roboto Condensed"/>
          <w:b/>
          <w:color w:val="0D0D0D"/>
          <w:sz w:val="28"/>
          <w:szCs w:val="28"/>
        </w:rPr>
        <w:t xml:space="preserve">promocyjna </w:t>
      </w:r>
      <w:r w:rsidR="00041C7D">
        <w:rPr>
          <w:rFonts w:ascii="Roboto Condensed" w:hAnsi="Roboto Condensed"/>
          <w:b/>
          <w:color w:val="0D0D0D"/>
          <w:sz w:val="28"/>
          <w:szCs w:val="28"/>
        </w:rPr>
        <w:t>oferta</w:t>
      </w:r>
      <w:r>
        <w:rPr>
          <w:rFonts w:ascii="Roboto Condensed" w:hAnsi="Roboto Condensed"/>
          <w:b/>
          <w:color w:val="0D0D0D"/>
          <w:sz w:val="28"/>
          <w:szCs w:val="28"/>
        </w:rPr>
        <w:t xml:space="preserve"> i</w:t>
      </w:r>
      <w:r w:rsidR="00310A18">
        <w:rPr>
          <w:rFonts w:ascii="Roboto Condensed" w:hAnsi="Roboto Condensed"/>
          <w:b/>
          <w:color w:val="0D0D0D"/>
          <w:sz w:val="28"/>
          <w:szCs w:val="28"/>
        </w:rPr>
        <w:t>nternet</w:t>
      </w:r>
      <w:r w:rsidR="00041C7D">
        <w:rPr>
          <w:rFonts w:ascii="Roboto Condensed" w:hAnsi="Roboto Condensed"/>
          <w:b/>
          <w:color w:val="0D0D0D"/>
          <w:sz w:val="28"/>
          <w:szCs w:val="28"/>
        </w:rPr>
        <w:t>u</w:t>
      </w:r>
      <w:r w:rsidR="00310A18">
        <w:rPr>
          <w:rFonts w:ascii="Roboto Condensed" w:hAnsi="Roboto Condensed"/>
          <w:b/>
          <w:color w:val="0D0D0D"/>
          <w:sz w:val="28"/>
          <w:szCs w:val="28"/>
        </w:rPr>
        <w:t xml:space="preserve"> stacjonarn</w:t>
      </w:r>
      <w:r w:rsidR="00041C7D">
        <w:rPr>
          <w:rFonts w:ascii="Roboto Condensed" w:hAnsi="Roboto Condensed"/>
          <w:b/>
          <w:color w:val="0D0D0D"/>
          <w:sz w:val="28"/>
          <w:szCs w:val="28"/>
        </w:rPr>
        <w:t>ego</w:t>
      </w:r>
      <w:r w:rsidR="00310A18">
        <w:rPr>
          <w:rFonts w:ascii="Roboto Condensed" w:hAnsi="Roboto Condensed"/>
          <w:b/>
          <w:color w:val="0D0D0D"/>
          <w:sz w:val="28"/>
          <w:szCs w:val="28"/>
        </w:rPr>
        <w:t xml:space="preserve"> bez zobowiązań</w:t>
      </w:r>
      <w:r w:rsidR="00041C7D">
        <w:rPr>
          <w:rFonts w:ascii="Roboto Condensed" w:hAnsi="Roboto Condensed"/>
          <w:b/>
          <w:color w:val="0D0D0D"/>
          <w:sz w:val="28"/>
          <w:szCs w:val="28"/>
        </w:rPr>
        <w:t xml:space="preserve"> od Play</w:t>
      </w:r>
      <w:r w:rsidR="009F2096">
        <w:rPr>
          <w:rFonts w:ascii="Roboto Condensed" w:hAnsi="Roboto Condensed"/>
          <w:b/>
          <w:color w:val="0D0D0D"/>
          <w:sz w:val="28"/>
          <w:szCs w:val="28"/>
        </w:rPr>
        <w:t xml:space="preserve"> 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 xml:space="preserve">już </w:t>
      </w:r>
      <w:r w:rsidR="009F2096">
        <w:rPr>
          <w:rFonts w:ascii="Roboto Condensed" w:hAnsi="Roboto Condensed"/>
          <w:b/>
          <w:color w:val="0D0D0D"/>
          <w:sz w:val="28"/>
          <w:szCs w:val="28"/>
        </w:rPr>
        <w:t>za 35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 xml:space="preserve"> </w:t>
      </w:r>
      <w:r w:rsidR="009F2096">
        <w:rPr>
          <w:rFonts w:ascii="Roboto Condensed" w:hAnsi="Roboto Condensed"/>
          <w:b/>
          <w:color w:val="0D0D0D"/>
          <w:sz w:val="28"/>
          <w:szCs w:val="28"/>
        </w:rPr>
        <w:t>zł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>otych</w:t>
      </w:r>
      <w:r w:rsidR="00653FAD">
        <w:rPr>
          <w:rFonts w:ascii="Roboto Condensed" w:hAnsi="Roboto Condensed"/>
          <w:b/>
          <w:color w:val="0D0D0D"/>
          <w:sz w:val="28"/>
          <w:szCs w:val="28"/>
        </w:rPr>
        <w:t xml:space="preserve"> miesięcznie</w:t>
      </w:r>
      <w:r w:rsidR="009F2096">
        <w:rPr>
          <w:rFonts w:ascii="Roboto Condensed" w:hAnsi="Roboto Condensed"/>
          <w:b/>
          <w:color w:val="0D0D0D"/>
          <w:sz w:val="28"/>
          <w:szCs w:val="28"/>
        </w:rPr>
        <w:t>!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 xml:space="preserve"> N</w:t>
      </w:r>
      <w:r w:rsidR="00310A18">
        <w:rPr>
          <w:rFonts w:ascii="Roboto Condensed" w:hAnsi="Roboto Condensed"/>
          <w:b/>
          <w:color w:val="0D0D0D"/>
          <w:sz w:val="28"/>
          <w:szCs w:val="28"/>
        </w:rPr>
        <w:t>aj</w:t>
      </w:r>
      <w:r w:rsidR="004F6F83">
        <w:rPr>
          <w:rFonts w:ascii="Roboto Condensed" w:hAnsi="Roboto Condensed"/>
          <w:b/>
          <w:color w:val="0D0D0D"/>
          <w:sz w:val="28"/>
          <w:szCs w:val="28"/>
        </w:rPr>
        <w:t>tańsz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>a</w:t>
      </w:r>
      <w:r w:rsidR="00310A18">
        <w:rPr>
          <w:rFonts w:ascii="Roboto Condensed" w:hAnsi="Roboto Condensed"/>
          <w:b/>
          <w:color w:val="0D0D0D"/>
          <w:sz w:val="28"/>
          <w:szCs w:val="28"/>
        </w:rPr>
        <w:t xml:space="preserve"> ofert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>a</w:t>
      </w:r>
      <w:r w:rsidR="00310A18">
        <w:rPr>
          <w:rFonts w:ascii="Roboto Condensed" w:hAnsi="Roboto Condensed"/>
          <w:b/>
          <w:color w:val="0D0D0D"/>
          <w:sz w:val="28"/>
          <w:szCs w:val="28"/>
        </w:rPr>
        <w:t xml:space="preserve"> na rynku</w:t>
      </w:r>
      <w:r w:rsidR="006D7AE1">
        <w:rPr>
          <w:rFonts w:ascii="Roboto Condensed" w:hAnsi="Roboto Condensed"/>
          <w:b/>
          <w:color w:val="0D0D0D"/>
          <w:sz w:val="28"/>
          <w:szCs w:val="28"/>
        </w:rPr>
        <w:t>!</w:t>
      </w:r>
    </w:p>
    <w:p w14:paraId="08F191CB" w14:textId="34B1E4E7" w:rsidR="00041C7D" w:rsidRPr="00041C7D" w:rsidRDefault="00041C7D" w:rsidP="00041C7D">
      <w:pPr>
        <w:pStyle w:val="Akapitzlist"/>
        <w:numPr>
          <w:ilvl w:val="0"/>
          <w:numId w:val="5"/>
        </w:numPr>
        <w:jc w:val="both"/>
        <w:rPr>
          <w:rFonts w:ascii="Roboto Condensed" w:hAnsi="Roboto Condensed" w:cs="Helvetica"/>
          <w:b/>
          <w:shd w:val="clear" w:color="auto" w:fill="FFFFFF"/>
        </w:rPr>
      </w:pPr>
      <w:r>
        <w:rPr>
          <w:rFonts w:ascii="Roboto Condensed" w:eastAsia="Roboto Condensed" w:hAnsi="Roboto Condensed" w:cs="Roboto Condensed"/>
          <w:b/>
          <w:color w:val="0D0D0D"/>
        </w:rPr>
        <w:t>Najtańsza opcja na rynku już od 35 złotych miesięcznie</w:t>
      </w:r>
    </w:p>
    <w:p w14:paraId="66389352" w14:textId="06A2B2F6" w:rsidR="00041C7D" w:rsidRPr="00041C7D" w:rsidRDefault="00041C7D" w:rsidP="0017403E">
      <w:pPr>
        <w:pStyle w:val="Akapitzlist"/>
        <w:numPr>
          <w:ilvl w:val="0"/>
          <w:numId w:val="5"/>
        </w:numPr>
        <w:jc w:val="both"/>
        <w:rPr>
          <w:rFonts w:ascii="Roboto Condensed" w:hAnsi="Roboto Condensed" w:cs="Helvetica"/>
          <w:b/>
          <w:shd w:val="clear" w:color="auto" w:fill="FFFFFF"/>
        </w:rPr>
      </w:pPr>
      <w:r>
        <w:rPr>
          <w:rFonts w:ascii="Roboto Condensed" w:eastAsia="Roboto Condensed" w:hAnsi="Roboto Condensed" w:cs="Roboto Condensed"/>
          <w:b/>
          <w:color w:val="0D0D0D"/>
        </w:rPr>
        <w:t>Elastyczna oferta bez długot</w:t>
      </w:r>
      <w:r w:rsidR="006D7AE1">
        <w:rPr>
          <w:rFonts w:ascii="Roboto Condensed" w:eastAsia="Roboto Condensed" w:hAnsi="Roboto Condensed" w:cs="Roboto Condensed"/>
          <w:b/>
          <w:color w:val="0D0D0D"/>
        </w:rPr>
        <w:t>erminowej</w:t>
      </w:r>
      <w:r>
        <w:rPr>
          <w:rFonts w:ascii="Roboto Condensed" w:eastAsia="Roboto Condensed" w:hAnsi="Roboto Condensed" w:cs="Roboto Condensed"/>
          <w:b/>
          <w:color w:val="0D0D0D"/>
        </w:rPr>
        <w:t xml:space="preserve"> umowy</w:t>
      </w:r>
    </w:p>
    <w:p w14:paraId="1FA507FD" w14:textId="048B3BEB" w:rsidR="00041C7D" w:rsidRPr="00041C7D" w:rsidRDefault="00041C7D" w:rsidP="0017403E">
      <w:pPr>
        <w:pStyle w:val="Akapitzlist"/>
        <w:numPr>
          <w:ilvl w:val="0"/>
          <w:numId w:val="5"/>
        </w:numPr>
        <w:jc w:val="both"/>
        <w:rPr>
          <w:rFonts w:ascii="Roboto Condensed" w:hAnsi="Roboto Condensed" w:cs="Helvetica"/>
          <w:b/>
          <w:shd w:val="clear" w:color="auto" w:fill="FFFFFF"/>
        </w:rPr>
      </w:pPr>
      <w:r>
        <w:rPr>
          <w:rFonts w:ascii="Roboto Condensed" w:eastAsia="Roboto Condensed" w:hAnsi="Roboto Condensed" w:cs="Roboto Condensed"/>
          <w:b/>
          <w:color w:val="0D0D0D"/>
        </w:rPr>
        <w:t>Trzy warianty do wyboru w zależności od potrzeb</w:t>
      </w:r>
    </w:p>
    <w:p w14:paraId="6C865294" w14:textId="27969E11" w:rsidR="00041C7D" w:rsidRPr="00041C7D" w:rsidRDefault="00041C7D" w:rsidP="0017403E">
      <w:pPr>
        <w:pStyle w:val="Akapitzlist"/>
        <w:numPr>
          <w:ilvl w:val="0"/>
          <w:numId w:val="5"/>
        </w:numPr>
        <w:jc w:val="both"/>
        <w:rPr>
          <w:rFonts w:ascii="Roboto Condensed" w:hAnsi="Roboto Condensed" w:cs="Helvetica"/>
          <w:b/>
          <w:shd w:val="clear" w:color="auto" w:fill="FFFFFF"/>
        </w:rPr>
      </w:pPr>
      <w:r>
        <w:rPr>
          <w:rFonts w:ascii="Roboto Condensed" w:eastAsia="Roboto Condensed" w:hAnsi="Roboto Condensed" w:cs="Roboto Condensed"/>
          <w:b/>
          <w:color w:val="0D0D0D"/>
        </w:rPr>
        <w:t>Szybkie i stabilne połączenie bez limitu danych</w:t>
      </w:r>
    </w:p>
    <w:p w14:paraId="5B799445" w14:textId="77777777" w:rsidR="000D55ED" w:rsidRPr="00DF531A" w:rsidRDefault="000D55ED" w:rsidP="00DF531A">
      <w:pPr>
        <w:rPr>
          <w:rFonts w:ascii="Roboto Condensed" w:hAnsi="Roboto Condensed" w:cs="Helvetica"/>
          <w:b/>
          <w:bCs/>
          <w:shd w:val="clear" w:color="auto" w:fill="FFFFFF"/>
        </w:rPr>
      </w:pPr>
    </w:p>
    <w:p w14:paraId="3FC6E17D" w14:textId="58241235" w:rsidR="0059593B" w:rsidRPr="000D55ED" w:rsidRDefault="00C7429F" w:rsidP="000D55ED">
      <w:pPr>
        <w:rPr>
          <w:rFonts w:ascii="Roboto Condensed" w:hAnsi="Roboto Condensed" w:cs="Helvetica"/>
          <w:b/>
          <w:bCs/>
          <w:shd w:val="clear" w:color="auto" w:fill="FFFFFF"/>
        </w:rPr>
      </w:pPr>
      <w:r w:rsidRPr="000D55ED">
        <w:rPr>
          <w:rFonts w:ascii="Roboto Condensed" w:hAnsi="Roboto Condensed" w:cs="Helvetica"/>
          <w:b/>
          <w:bCs/>
          <w:shd w:val="clear" w:color="auto" w:fill="FFFFFF"/>
        </w:rPr>
        <w:t>Nowa oferta internetu stacjonarnego</w:t>
      </w:r>
      <w:r w:rsidR="00150B9B" w:rsidRPr="000D55ED">
        <w:rPr>
          <w:rFonts w:ascii="Roboto Condensed" w:hAnsi="Roboto Condensed" w:cs="Helvetica"/>
          <w:b/>
          <w:bCs/>
          <w:shd w:val="clear" w:color="auto" w:fill="FFFFFF"/>
        </w:rPr>
        <w:t xml:space="preserve"> </w:t>
      </w:r>
      <w:r w:rsidRPr="000D55ED">
        <w:rPr>
          <w:rFonts w:ascii="Roboto Condensed" w:hAnsi="Roboto Condensed" w:cs="Helvetica"/>
          <w:b/>
          <w:bCs/>
          <w:shd w:val="clear" w:color="auto" w:fill="FFFFFF"/>
        </w:rPr>
        <w:t>dla wszystkich</w:t>
      </w:r>
    </w:p>
    <w:p w14:paraId="539E6FC4" w14:textId="4C895196" w:rsidR="00D251F4" w:rsidRDefault="00C7429F" w:rsidP="00653FAD">
      <w:pPr>
        <w:jc w:val="both"/>
        <w:rPr>
          <w:rFonts w:ascii="Roboto Condensed" w:hAnsi="Roboto Condensed" w:cs="Helvetica"/>
          <w:shd w:val="clear" w:color="auto" w:fill="FFFFFF"/>
        </w:rPr>
      </w:pPr>
      <w:r w:rsidRPr="000923DF">
        <w:rPr>
          <w:rFonts w:ascii="Roboto Condensed" w:hAnsi="Roboto Condensed" w:cs="Helvetica"/>
          <w:shd w:val="clear" w:color="auto" w:fill="FFFFFF"/>
        </w:rPr>
        <w:t xml:space="preserve">Od dzisiaj </w:t>
      </w:r>
      <w:r>
        <w:rPr>
          <w:rFonts w:ascii="Roboto Condensed" w:hAnsi="Roboto Condensed" w:cs="Helvetica"/>
          <w:shd w:val="clear" w:color="auto" w:fill="FFFFFF"/>
        </w:rPr>
        <w:t xml:space="preserve">Play </w:t>
      </w:r>
      <w:r w:rsidR="006D7AE1">
        <w:rPr>
          <w:rFonts w:ascii="Roboto Condensed" w:hAnsi="Roboto Condensed" w:cs="Helvetica"/>
          <w:shd w:val="clear" w:color="auto" w:fill="FFFFFF"/>
        </w:rPr>
        <w:t xml:space="preserve">proponuje </w:t>
      </w:r>
      <w:r>
        <w:rPr>
          <w:rFonts w:ascii="Roboto Condensed" w:hAnsi="Roboto Condensed" w:cs="Helvetica"/>
          <w:shd w:val="clear" w:color="auto" w:fill="FFFFFF"/>
        </w:rPr>
        <w:t xml:space="preserve">wyjątkową, promocyjną ofertę </w:t>
      </w:r>
      <w:r w:rsidR="006D7AE1">
        <w:rPr>
          <w:rFonts w:ascii="Roboto Condensed" w:hAnsi="Roboto Condensed" w:cs="Helvetica"/>
          <w:shd w:val="clear" w:color="auto" w:fill="FFFFFF"/>
        </w:rPr>
        <w:t>dla</w:t>
      </w:r>
      <w:r>
        <w:rPr>
          <w:rFonts w:ascii="Roboto Condensed" w:hAnsi="Roboto Condensed" w:cs="Helvetica"/>
          <w:shd w:val="clear" w:color="auto" w:fill="FFFFFF"/>
        </w:rPr>
        <w:t xml:space="preserve"> wszystkich, którzy poszukują </w:t>
      </w:r>
      <w:hyperlink r:id="rId8" w:history="1">
        <w:r w:rsidR="00150B9B" w:rsidRPr="00090E06">
          <w:rPr>
            <w:rStyle w:val="Hipercze"/>
            <w:rFonts w:ascii="Roboto Condensed" w:hAnsi="Roboto Condensed" w:cs="Helvetica"/>
            <w:shd w:val="clear" w:color="auto" w:fill="FFFFFF"/>
          </w:rPr>
          <w:t>naj</w:t>
        </w:r>
        <w:r w:rsidR="00041C7D" w:rsidRPr="00090E06">
          <w:rPr>
            <w:rStyle w:val="Hipercze"/>
            <w:rFonts w:ascii="Roboto Condensed" w:hAnsi="Roboto Condensed" w:cs="Helvetica"/>
            <w:shd w:val="clear" w:color="auto" w:fill="FFFFFF"/>
          </w:rPr>
          <w:t>tańszej</w:t>
        </w:r>
        <w:r w:rsidR="00150B9B" w:rsidRPr="00090E06">
          <w:rPr>
            <w:rStyle w:val="Hipercze"/>
            <w:rFonts w:ascii="Roboto Condensed" w:hAnsi="Roboto Condensed" w:cs="Helvetica"/>
            <w:shd w:val="clear" w:color="auto" w:fill="FFFFFF"/>
          </w:rPr>
          <w:t xml:space="preserve"> </w:t>
        </w:r>
        <w:r w:rsidRPr="00090E06">
          <w:rPr>
            <w:rStyle w:val="Hipercze"/>
            <w:rFonts w:ascii="Roboto Condensed" w:hAnsi="Roboto Condensed" w:cs="Helvetica"/>
            <w:shd w:val="clear" w:color="auto" w:fill="FFFFFF"/>
          </w:rPr>
          <w:t>oferty internetu stacjonarnego</w:t>
        </w:r>
      </w:hyperlink>
      <w:r>
        <w:rPr>
          <w:rFonts w:ascii="Roboto Condensed" w:hAnsi="Roboto Condensed" w:cs="Helvetica"/>
          <w:shd w:val="clear" w:color="auto" w:fill="FFFFFF"/>
        </w:rPr>
        <w:t xml:space="preserve">. </w:t>
      </w:r>
      <w:r w:rsidR="006D7AE1">
        <w:rPr>
          <w:rFonts w:ascii="Roboto Condensed" w:hAnsi="Roboto Condensed" w:cs="Helvetica"/>
          <w:shd w:val="clear" w:color="auto" w:fill="FFFFFF"/>
        </w:rPr>
        <w:t xml:space="preserve">Atrakcyjną cenę mogą uzyskać </w:t>
      </w:r>
      <w:r w:rsidR="00150B9B">
        <w:rPr>
          <w:rFonts w:ascii="Roboto Condensed" w:hAnsi="Roboto Condensed" w:cs="Helvetica"/>
          <w:shd w:val="clear" w:color="auto" w:fill="FFFFFF"/>
        </w:rPr>
        <w:t>zarówno obecn</w:t>
      </w:r>
      <w:r w:rsidR="006D7AE1">
        <w:rPr>
          <w:rFonts w:ascii="Roboto Condensed" w:hAnsi="Roboto Condensed" w:cs="Helvetica"/>
          <w:shd w:val="clear" w:color="auto" w:fill="FFFFFF"/>
        </w:rPr>
        <w:t>i</w:t>
      </w:r>
      <w:r w:rsidR="00150B9B">
        <w:rPr>
          <w:rFonts w:ascii="Roboto Condensed" w:hAnsi="Roboto Condensed" w:cs="Helvetica"/>
          <w:shd w:val="clear" w:color="auto" w:fill="FFFFFF"/>
        </w:rPr>
        <w:t xml:space="preserve"> </w:t>
      </w:r>
      <w:r w:rsidR="006D7AE1">
        <w:rPr>
          <w:rFonts w:ascii="Roboto Condensed" w:hAnsi="Roboto Condensed" w:cs="Helvetica"/>
          <w:shd w:val="clear" w:color="auto" w:fill="FFFFFF"/>
        </w:rPr>
        <w:t xml:space="preserve">klienci </w:t>
      </w:r>
      <w:r w:rsidR="00150B9B">
        <w:rPr>
          <w:rFonts w:ascii="Roboto Condensed" w:hAnsi="Roboto Condensed" w:cs="Helvetica"/>
          <w:shd w:val="clear" w:color="auto" w:fill="FFFFFF"/>
        </w:rPr>
        <w:t>Play, jak i</w:t>
      </w:r>
      <w:r w:rsidR="00653FAD">
        <w:rPr>
          <w:rFonts w:ascii="Roboto Condensed" w:hAnsi="Roboto Condensed" w:cs="Helvetica"/>
          <w:shd w:val="clear" w:color="auto" w:fill="FFFFFF"/>
        </w:rPr>
        <w:t> </w:t>
      </w:r>
      <w:r w:rsidR="006D7AE1">
        <w:rPr>
          <w:rFonts w:ascii="Roboto Condensed" w:hAnsi="Roboto Condensed" w:cs="Helvetica"/>
          <w:shd w:val="clear" w:color="auto" w:fill="FFFFFF"/>
        </w:rPr>
        <w:t>osoby</w:t>
      </w:r>
      <w:r w:rsidR="00150B9B">
        <w:rPr>
          <w:rFonts w:ascii="Roboto Condensed" w:hAnsi="Roboto Condensed" w:cs="Helvetica"/>
          <w:shd w:val="clear" w:color="auto" w:fill="FFFFFF"/>
        </w:rPr>
        <w:t>, które jeszcze nie korzystają z usług operatora.</w:t>
      </w:r>
    </w:p>
    <w:p w14:paraId="793A7A83" w14:textId="77777777" w:rsidR="00572175" w:rsidRPr="00191F9D" w:rsidRDefault="00572175" w:rsidP="00653FAD">
      <w:pPr>
        <w:jc w:val="both"/>
        <w:rPr>
          <w:rFonts w:ascii="Roboto Condensed" w:hAnsi="Roboto Condensed" w:cs="Helvetica"/>
          <w:shd w:val="clear" w:color="auto" w:fill="FFFFFF"/>
          <w:lang w:val="pl-PL"/>
        </w:rPr>
      </w:pPr>
    </w:p>
    <w:p w14:paraId="7C309944" w14:textId="4091F159" w:rsidR="009F2096" w:rsidRPr="00191F9D" w:rsidRDefault="009F2096" w:rsidP="00653FAD">
      <w:pPr>
        <w:jc w:val="both"/>
        <w:rPr>
          <w:rFonts w:ascii="Roboto Condensed" w:hAnsi="Roboto Condensed" w:cs="Helvetica"/>
          <w:b/>
          <w:bCs/>
          <w:shd w:val="clear" w:color="auto" w:fill="FFFFFF"/>
        </w:rPr>
      </w:pPr>
      <w:r>
        <w:rPr>
          <w:rFonts w:ascii="Roboto Condensed" w:hAnsi="Roboto Condensed" w:cs="Helvetica"/>
          <w:b/>
          <w:bCs/>
          <w:shd w:val="clear" w:color="auto" w:fill="FFFFFF"/>
        </w:rPr>
        <w:t xml:space="preserve">Klient </w:t>
      </w:r>
      <w:r w:rsidR="006D7AE1">
        <w:rPr>
          <w:rFonts w:ascii="Roboto Condensed" w:hAnsi="Roboto Condensed" w:cs="Helvetica"/>
          <w:b/>
          <w:bCs/>
          <w:shd w:val="clear" w:color="auto" w:fill="FFFFFF"/>
        </w:rPr>
        <w:t xml:space="preserve">sam </w:t>
      </w:r>
      <w:r>
        <w:rPr>
          <w:rFonts w:ascii="Roboto Condensed" w:hAnsi="Roboto Condensed" w:cs="Helvetica"/>
          <w:b/>
          <w:bCs/>
          <w:shd w:val="clear" w:color="auto" w:fill="FFFFFF"/>
        </w:rPr>
        <w:t>decyduje</w:t>
      </w:r>
      <w:r w:rsidRPr="00191F9D">
        <w:rPr>
          <w:rFonts w:ascii="Roboto Condensed" w:hAnsi="Roboto Condensed" w:cs="Helvetica"/>
          <w:b/>
          <w:bCs/>
          <w:shd w:val="clear" w:color="auto" w:fill="FFFFFF"/>
        </w:rPr>
        <w:t>, ile trwa umowa</w:t>
      </w:r>
      <w:r w:rsidR="006D7AE1">
        <w:rPr>
          <w:rFonts w:ascii="Roboto Condensed" w:hAnsi="Roboto Condensed" w:cs="Helvetica"/>
          <w:b/>
          <w:bCs/>
          <w:shd w:val="clear" w:color="auto" w:fill="FFFFFF"/>
        </w:rPr>
        <w:t xml:space="preserve"> i ile danych wykorzysta</w:t>
      </w:r>
    </w:p>
    <w:p w14:paraId="62E97C0B" w14:textId="7B217A49" w:rsidR="00620B5C" w:rsidRDefault="00653FAD" w:rsidP="00653FAD">
      <w:pPr>
        <w:jc w:val="both"/>
        <w:rPr>
          <w:rFonts w:ascii="Roboto Condensed" w:hAnsi="Roboto Condensed" w:cs="Helvetica"/>
          <w:shd w:val="clear" w:color="auto" w:fill="FFFFFF"/>
        </w:rPr>
      </w:pPr>
      <w:r>
        <w:rPr>
          <w:rFonts w:ascii="Roboto Condensed" w:hAnsi="Roboto Condensed" w:cs="Helvetica"/>
          <w:shd w:val="clear" w:color="auto" w:fill="FFFFFF"/>
        </w:rPr>
        <w:t>Operator proponuje przy tym umowę</w:t>
      </w:r>
      <w:r w:rsidR="006D7AE1">
        <w:rPr>
          <w:rFonts w:ascii="Roboto Condensed" w:hAnsi="Roboto Condensed" w:cs="Helvetica"/>
          <w:shd w:val="clear" w:color="auto" w:fill="FFFFFF"/>
        </w:rPr>
        <w:t xml:space="preserve"> na czas nieokreślony, </w:t>
      </w:r>
      <w:r>
        <w:rPr>
          <w:rFonts w:ascii="Roboto Condensed" w:hAnsi="Roboto Condensed" w:cs="Helvetica"/>
          <w:shd w:val="clear" w:color="auto" w:fill="FFFFFF"/>
        </w:rPr>
        <w:t xml:space="preserve">która zapewnia swobodę i brak długoterminowego kontraktu. </w:t>
      </w:r>
      <w:r w:rsidR="009F2096">
        <w:rPr>
          <w:rFonts w:ascii="Roboto Condensed" w:hAnsi="Roboto Condensed" w:cs="Helvetica"/>
          <w:shd w:val="clear" w:color="auto" w:fill="FFFFFF"/>
        </w:rPr>
        <w:t xml:space="preserve">Klient może </w:t>
      </w:r>
      <w:r w:rsidR="009F2096" w:rsidRPr="009F2096">
        <w:rPr>
          <w:rFonts w:ascii="Roboto Condensed" w:hAnsi="Roboto Condensed" w:cs="Helvetica"/>
          <w:shd w:val="clear" w:color="auto" w:fill="FFFFFF"/>
        </w:rPr>
        <w:t xml:space="preserve"> z niej zrezygnować w dowolnym momencie, bez dodatkowych opłat</w:t>
      </w:r>
      <w:r>
        <w:rPr>
          <w:rFonts w:ascii="Roboto Condensed" w:hAnsi="Roboto Condensed" w:cs="Helvetica"/>
          <w:shd w:val="clear" w:color="auto" w:fill="FFFFFF"/>
        </w:rPr>
        <w:t>. Co więcej, internet stacjonarny w Play to szybkie i stabilne połączenie bez limitu danych, dzięki czemu klienci zyskują komfort korzystania z sieci.</w:t>
      </w:r>
    </w:p>
    <w:p w14:paraId="487B766E" w14:textId="77777777" w:rsidR="00653FAD" w:rsidRDefault="00653FAD" w:rsidP="00653FAD">
      <w:pPr>
        <w:jc w:val="both"/>
        <w:rPr>
          <w:rFonts w:ascii="Roboto Condensed" w:hAnsi="Roboto Condensed" w:cs="Helvetica"/>
          <w:shd w:val="clear" w:color="auto" w:fill="FFFFFF"/>
        </w:rPr>
      </w:pPr>
    </w:p>
    <w:p w14:paraId="26BE84AC" w14:textId="4324D135" w:rsidR="00620B5C" w:rsidRPr="00150B9B" w:rsidRDefault="00620B5C" w:rsidP="00653FAD">
      <w:pPr>
        <w:jc w:val="both"/>
        <w:rPr>
          <w:rFonts w:ascii="Roboto Condensed" w:hAnsi="Roboto Condensed" w:cs="Helvetica"/>
          <w:b/>
          <w:bCs/>
          <w:shd w:val="clear" w:color="auto" w:fill="FFFFFF"/>
        </w:rPr>
      </w:pPr>
      <w:r>
        <w:rPr>
          <w:rFonts w:ascii="Roboto Condensed" w:hAnsi="Roboto Condensed" w:cs="Helvetica"/>
          <w:b/>
          <w:bCs/>
          <w:shd w:val="clear" w:color="auto" w:fill="FFFFFF"/>
        </w:rPr>
        <w:t>Nowe, niższe ceny z możliwością wyboru najlepszej opcji</w:t>
      </w:r>
    </w:p>
    <w:p w14:paraId="2A978B26" w14:textId="6B92ADB5" w:rsidR="00310A18" w:rsidRDefault="00620B5C" w:rsidP="00653FAD">
      <w:pPr>
        <w:jc w:val="both"/>
        <w:rPr>
          <w:rFonts w:ascii="Roboto Condensed" w:hAnsi="Roboto Condensed" w:cs="Helvetica"/>
          <w:shd w:val="clear" w:color="auto" w:fill="FFFFFF"/>
        </w:rPr>
      </w:pPr>
      <w:r w:rsidRPr="00620B5C">
        <w:rPr>
          <w:rFonts w:ascii="Roboto Condensed" w:hAnsi="Roboto Condensed" w:cs="Helvetica"/>
          <w:shd w:val="clear" w:color="auto" w:fill="FFFFFF"/>
        </w:rPr>
        <w:t>Ofer</w:t>
      </w:r>
      <w:r w:rsidR="008C3CDE">
        <w:rPr>
          <w:rFonts w:ascii="Roboto Condensed" w:hAnsi="Roboto Condensed" w:cs="Helvetica"/>
          <w:shd w:val="clear" w:color="auto" w:fill="FFFFFF"/>
        </w:rPr>
        <w:t>t</w:t>
      </w:r>
      <w:r w:rsidRPr="00620B5C">
        <w:rPr>
          <w:rFonts w:ascii="Roboto Condensed" w:hAnsi="Roboto Condensed" w:cs="Helvetica"/>
          <w:shd w:val="clear" w:color="auto" w:fill="FFFFFF"/>
        </w:rPr>
        <w:t xml:space="preserve">a </w:t>
      </w:r>
      <w:r>
        <w:rPr>
          <w:rFonts w:ascii="Roboto Condensed" w:hAnsi="Roboto Condensed" w:cs="Helvetica"/>
          <w:shd w:val="clear" w:color="auto" w:fill="FFFFFF"/>
        </w:rPr>
        <w:t>internetu stacjonarnego od Play dostępna jest w trzech wariantach, w zależności od wymagań i</w:t>
      </w:r>
      <w:r w:rsidR="00653FAD">
        <w:rPr>
          <w:rFonts w:ascii="Roboto Condensed" w:hAnsi="Roboto Condensed" w:cs="Helvetica"/>
          <w:shd w:val="clear" w:color="auto" w:fill="FFFFFF"/>
        </w:rPr>
        <w:t> </w:t>
      </w:r>
      <w:r>
        <w:rPr>
          <w:rFonts w:ascii="Roboto Condensed" w:hAnsi="Roboto Condensed" w:cs="Helvetica"/>
          <w:shd w:val="clear" w:color="auto" w:fill="FFFFFF"/>
        </w:rPr>
        <w:t xml:space="preserve">preferencji użytkowników. </w:t>
      </w:r>
      <w:r w:rsidR="008E48E7">
        <w:rPr>
          <w:rFonts w:ascii="Roboto Condensed" w:hAnsi="Roboto Condensed" w:cs="Helvetica"/>
          <w:shd w:val="clear" w:color="auto" w:fill="FFFFFF"/>
        </w:rPr>
        <w:t xml:space="preserve">Pozwala to wybrać opcję, </w:t>
      </w:r>
      <w:r>
        <w:rPr>
          <w:rFonts w:ascii="Roboto Condensed" w:hAnsi="Roboto Condensed" w:cs="Helvetica"/>
          <w:shd w:val="clear" w:color="auto" w:fill="FFFFFF"/>
        </w:rPr>
        <w:t xml:space="preserve">która najlepiej odpowie na </w:t>
      </w:r>
      <w:r w:rsidR="008E48E7">
        <w:rPr>
          <w:rFonts w:ascii="Roboto Condensed" w:hAnsi="Roboto Condensed" w:cs="Helvetica"/>
          <w:shd w:val="clear" w:color="auto" w:fill="FFFFFF"/>
        </w:rPr>
        <w:t>indywidualne</w:t>
      </w:r>
      <w:r>
        <w:rPr>
          <w:rFonts w:ascii="Roboto Condensed" w:hAnsi="Roboto Condensed" w:cs="Helvetica"/>
          <w:shd w:val="clear" w:color="auto" w:fill="FFFFFF"/>
        </w:rPr>
        <w:t xml:space="preserve"> potrzeby</w:t>
      </w:r>
      <w:r w:rsidR="008E48E7">
        <w:rPr>
          <w:rFonts w:ascii="Roboto Condensed" w:hAnsi="Roboto Condensed" w:cs="Helvetica"/>
          <w:shd w:val="clear" w:color="auto" w:fill="FFFFFF"/>
        </w:rPr>
        <w:t xml:space="preserve"> klientów</w:t>
      </w:r>
      <w:r w:rsidR="00CE2906">
        <w:rPr>
          <w:rFonts w:ascii="Roboto Condensed" w:hAnsi="Roboto Condensed" w:cs="Helvetica"/>
          <w:shd w:val="clear" w:color="auto" w:fill="FFFFFF"/>
        </w:rPr>
        <w:t>.</w:t>
      </w:r>
      <w:r w:rsidR="0091471E">
        <w:rPr>
          <w:rFonts w:ascii="Roboto Condensed" w:hAnsi="Roboto Condensed" w:cs="Helvetica"/>
          <w:shd w:val="clear" w:color="auto" w:fill="FFFFFF"/>
        </w:rPr>
        <w:t xml:space="preserve"> </w:t>
      </w:r>
    </w:p>
    <w:p w14:paraId="2BC1D2D8" w14:textId="45C278A4" w:rsidR="00620B5C" w:rsidRDefault="00620B5C" w:rsidP="008C3CDE">
      <w:pPr>
        <w:jc w:val="both"/>
        <w:rPr>
          <w:rFonts w:ascii="Roboto Condensed" w:hAnsi="Roboto Condensed" w:cs="Helvetica"/>
          <w:shd w:val="clear" w:color="auto" w:fill="FFFFFF"/>
        </w:rPr>
      </w:pPr>
    </w:p>
    <w:p w14:paraId="48A903DC" w14:textId="53D1D9FD" w:rsidR="00620B5C" w:rsidRDefault="00620B5C" w:rsidP="008C3CDE">
      <w:pPr>
        <w:pStyle w:val="Akapitzlist"/>
        <w:numPr>
          <w:ilvl w:val="0"/>
          <w:numId w:val="5"/>
        </w:numPr>
        <w:jc w:val="both"/>
        <w:rPr>
          <w:rFonts w:ascii="Roboto Condensed" w:eastAsia="Roboto Condensed" w:hAnsi="Roboto Condensed" w:cs="Roboto Condensed"/>
          <w:b/>
          <w:color w:val="0D0D0D"/>
        </w:rPr>
      </w:pPr>
      <w:r>
        <w:rPr>
          <w:rFonts w:ascii="Roboto Condensed" w:eastAsia="Roboto Condensed" w:hAnsi="Roboto Condensed" w:cs="Roboto Condensed"/>
          <w:b/>
          <w:color w:val="0D0D0D"/>
        </w:rPr>
        <w:t xml:space="preserve">Pakiet </w:t>
      </w:r>
      <w:r w:rsidRPr="00310A18">
        <w:rPr>
          <w:rFonts w:ascii="Roboto Condensed" w:eastAsia="Roboto Condensed" w:hAnsi="Roboto Condensed" w:cs="Roboto Condensed"/>
          <w:b/>
          <w:color w:val="0D0D0D"/>
        </w:rPr>
        <w:t xml:space="preserve">150 </w:t>
      </w:r>
      <w:proofErr w:type="spellStart"/>
      <w:r w:rsidRPr="00310A18">
        <w:rPr>
          <w:rFonts w:ascii="Roboto Condensed" w:eastAsia="Roboto Condensed" w:hAnsi="Roboto Condensed" w:cs="Roboto Condensed"/>
          <w:b/>
          <w:color w:val="0D0D0D"/>
        </w:rPr>
        <w:t>Mb</w:t>
      </w:r>
      <w:proofErr w:type="spellEnd"/>
      <w:r w:rsidRPr="00310A18">
        <w:rPr>
          <w:rFonts w:ascii="Roboto Condensed" w:eastAsia="Roboto Condensed" w:hAnsi="Roboto Condensed" w:cs="Roboto Condensed"/>
          <w:b/>
          <w:color w:val="0D0D0D"/>
        </w:rPr>
        <w:t>/s</w:t>
      </w:r>
      <w:r w:rsidR="00B24CCF">
        <w:rPr>
          <w:rFonts w:ascii="Roboto Condensed" w:eastAsia="Roboto Condensed" w:hAnsi="Roboto Condensed" w:cs="Roboto Condensed"/>
          <w:b/>
          <w:color w:val="0D0D0D"/>
        </w:rPr>
        <w:t xml:space="preserve"> 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 xml:space="preserve">pozwalający w pełni swobodnie 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>pobiera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>ć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 xml:space="preserve"> plik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>i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>, przegląda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>ć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 xml:space="preserve"> poczt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>ę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 xml:space="preserve"> czy medi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>a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 xml:space="preserve"> społecznościow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>e</w:t>
      </w:r>
      <w:r w:rsidR="008E48E7">
        <w:rPr>
          <w:rFonts w:ascii="Roboto Condensed" w:eastAsia="Roboto Condensed" w:hAnsi="Roboto Condensed" w:cs="Roboto Condensed"/>
          <w:bCs/>
          <w:color w:val="0D0D0D"/>
        </w:rPr>
        <w:t>,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 xml:space="preserve"> </w:t>
      </w:r>
      <w:r w:rsidR="008E48E7">
        <w:rPr>
          <w:rFonts w:ascii="Roboto Condensed" w:eastAsia="Roboto Condensed" w:hAnsi="Roboto Condensed" w:cs="Roboto Condensed"/>
          <w:bCs/>
          <w:color w:val="0D0D0D"/>
        </w:rPr>
        <w:t>w</w:t>
      </w:r>
      <w:r w:rsidR="00B24CCF" w:rsidRPr="00B24CCF">
        <w:rPr>
          <w:rFonts w:ascii="Roboto Condensed" w:eastAsia="Roboto Condensed" w:hAnsi="Roboto Condensed" w:cs="Roboto Condensed"/>
          <w:bCs/>
          <w:color w:val="0D0D0D"/>
        </w:rPr>
        <w:t>szystko to w</w:t>
      </w:r>
      <w:r w:rsidR="00B24CCF">
        <w:rPr>
          <w:rFonts w:ascii="Roboto Condensed" w:eastAsia="Roboto Condensed" w:hAnsi="Roboto Condensed" w:cs="Roboto Condensed"/>
          <w:b/>
          <w:color w:val="0D0D0D"/>
        </w:rPr>
        <w:t xml:space="preserve"> promocyjnej cenie 35 złotych.</w:t>
      </w:r>
    </w:p>
    <w:p w14:paraId="5BCB1245" w14:textId="1A62E9ED" w:rsidR="00B24CCF" w:rsidRPr="00B24CCF" w:rsidRDefault="00B24CCF" w:rsidP="008C3CDE">
      <w:pPr>
        <w:pStyle w:val="Akapitzlist"/>
        <w:numPr>
          <w:ilvl w:val="0"/>
          <w:numId w:val="5"/>
        </w:numPr>
        <w:jc w:val="both"/>
        <w:rPr>
          <w:rFonts w:ascii="Roboto Condensed" w:eastAsia="Roboto Condensed" w:hAnsi="Roboto Condensed" w:cs="Roboto Condensed"/>
          <w:bCs/>
          <w:color w:val="0D0D0D"/>
        </w:rPr>
      </w:pPr>
      <w:r>
        <w:rPr>
          <w:rFonts w:ascii="Roboto Condensed" w:eastAsia="Roboto Condensed" w:hAnsi="Roboto Condensed" w:cs="Roboto Condensed"/>
          <w:b/>
          <w:color w:val="0D0D0D"/>
        </w:rPr>
        <w:t>Pakiet 300</w:t>
      </w:r>
      <w:r w:rsidRPr="00310A18">
        <w:rPr>
          <w:rFonts w:ascii="Roboto Condensed" w:eastAsia="Roboto Condensed" w:hAnsi="Roboto Condensed" w:cs="Roboto Condensed"/>
          <w:b/>
          <w:color w:val="0D0D0D"/>
        </w:rPr>
        <w:t xml:space="preserve"> </w:t>
      </w:r>
      <w:proofErr w:type="spellStart"/>
      <w:r w:rsidRPr="00310A18">
        <w:rPr>
          <w:rFonts w:ascii="Roboto Condensed" w:eastAsia="Roboto Condensed" w:hAnsi="Roboto Condensed" w:cs="Roboto Condensed"/>
          <w:b/>
          <w:color w:val="0D0D0D"/>
        </w:rPr>
        <w:t>Mb</w:t>
      </w:r>
      <w:proofErr w:type="spellEnd"/>
      <w:r w:rsidRPr="00310A18">
        <w:rPr>
          <w:rFonts w:ascii="Roboto Condensed" w:eastAsia="Roboto Condensed" w:hAnsi="Roboto Condensed" w:cs="Roboto Condensed"/>
          <w:b/>
          <w:color w:val="0D0D0D"/>
        </w:rPr>
        <w:t>/s</w:t>
      </w:r>
      <w:r>
        <w:rPr>
          <w:rFonts w:ascii="Roboto Condensed" w:eastAsia="Roboto Condensed" w:hAnsi="Roboto Condensed" w:cs="Roboto Condensed"/>
          <w:b/>
          <w:color w:val="0D0D0D"/>
        </w:rPr>
        <w:t xml:space="preserve"> </w:t>
      </w:r>
      <w:r w:rsidR="008E48E7">
        <w:rPr>
          <w:rFonts w:ascii="Roboto Condensed" w:eastAsia="Roboto Condensed" w:hAnsi="Roboto Condensed" w:cs="Roboto Condensed"/>
          <w:bCs/>
          <w:color w:val="0D0D0D"/>
        </w:rPr>
        <w:t>będący idealnym rozwiązaniem</w:t>
      </w:r>
      <w:r w:rsidRPr="00B24CCF">
        <w:rPr>
          <w:rFonts w:ascii="Roboto Condensed" w:eastAsia="Roboto Condensed" w:hAnsi="Roboto Condensed" w:cs="Roboto Condensed"/>
          <w:bCs/>
          <w:color w:val="0D0D0D"/>
        </w:rPr>
        <w:t xml:space="preserve"> podczas nauki online i pracy zdalne</w:t>
      </w:r>
      <w:r w:rsidR="008E48E7">
        <w:rPr>
          <w:rFonts w:ascii="Roboto Condensed" w:eastAsia="Roboto Condensed" w:hAnsi="Roboto Condensed" w:cs="Roboto Condensed"/>
          <w:bCs/>
          <w:color w:val="0D0D0D"/>
        </w:rPr>
        <w:t>j oraz</w:t>
      </w:r>
      <w:r w:rsidRPr="00B24CCF">
        <w:rPr>
          <w:rFonts w:ascii="Roboto Condensed" w:eastAsia="Roboto Condensed" w:hAnsi="Roboto Condensed" w:cs="Roboto Condensed"/>
          <w:bCs/>
          <w:color w:val="0D0D0D"/>
        </w:rPr>
        <w:t xml:space="preserve"> dla tych, którzy jednocześnie korzystają z sieci przy użyciu wielu urządzeń. W nowej ofercie dostępny już za </w:t>
      </w:r>
      <w:r>
        <w:rPr>
          <w:rFonts w:ascii="Roboto Condensed" w:eastAsia="Roboto Condensed" w:hAnsi="Roboto Condensed" w:cs="Roboto Condensed"/>
          <w:b/>
          <w:color w:val="0D0D0D"/>
        </w:rPr>
        <w:t>45 złotych</w:t>
      </w:r>
      <w:r w:rsidR="00AE0672">
        <w:rPr>
          <w:rFonts w:ascii="Roboto Condensed" w:eastAsia="Roboto Condensed" w:hAnsi="Roboto Condensed" w:cs="Roboto Condensed"/>
          <w:b/>
          <w:color w:val="0D0D0D"/>
        </w:rPr>
        <w:t>.</w:t>
      </w:r>
    </w:p>
    <w:p w14:paraId="311E61B9" w14:textId="202167DF" w:rsidR="00B24CCF" w:rsidRPr="00B24CCF" w:rsidRDefault="00B24CCF" w:rsidP="008C3CDE">
      <w:pPr>
        <w:pStyle w:val="Akapitzlist"/>
        <w:numPr>
          <w:ilvl w:val="0"/>
          <w:numId w:val="5"/>
        </w:numPr>
        <w:jc w:val="both"/>
        <w:rPr>
          <w:rFonts w:ascii="Roboto Condensed" w:eastAsia="Roboto Condensed" w:hAnsi="Roboto Condensed" w:cs="Roboto Condensed"/>
          <w:bCs/>
          <w:color w:val="0D0D0D"/>
        </w:rPr>
      </w:pPr>
      <w:r>
        <w:rPr>
          <w:rFonts w:ascii="Roboto Condensed" w:eastAsia="Roboto Condensed" w:hAnsi="Roboto Condensed" w:cs="Roboto Condensed"/>
          <w:b/>
          <w:color w:val="0D0D0D"/>
        </w:rPr>
        <w:t>Pakiet 600</w:t>
      </w:r>
      <w:r w:rsidRPr="00310A18">
        <w:rPr>
          <w:rFonts w:ascii="Roboto Condensed" w:eastAsia="Roboto Condensed" w:hAnsi="Roboto Condensed" w:cs="Roboto Condensed"/>
          <w:b/>
          <w:color w:val="0D0D0D"/>
        </w:rPr>
        <w:t xml:space="preserve"> </w:t>
      </w:r>
      <w:proofErr w:type="spellStart"/>
      <w:r w:rsidRPr="00310A18">
        <w:rPr>
          <w:rFonts w:ascii="Roboto Condensed" w:eastAsia="Roboto Condensed" w:hAnsi="Roboto Condensed" w:cs="Roboto Condensed"/>
          <w:b/>
          <w:color w:val="0D0D0D"/>
        </w:rPr>
        <w:t>Mb</w:t>
      </w:r>
      <w:proofErr w:type="spellEnd"/>
      <w:r w:rsidRPr="00310A18">
        <w:rPr>
          <w:rFonts w:ascii="Roboto Condensed" w:eastAsia="Roboto Condensed" w:hAnsi="Roboto Condensed" w:cs="Roboto Condensed"/>
          <w:b/>
          <w:color w:val="0D0D0D"/>
        </w:rPr>
        <w:t>/s</w:t>
      </w:r>
      <w:r>
        <w:rPr>
          <w:rFonts w:ascii="Roboto Condensed" w:eastAsia="Roboto Condensed" w:hAnsi="Roboto Condensed" w:cs="Roboto Condensed"/>
          <w:b/>
          <w:color w:val="0D0D0D"/>
        </w:rPr>
        <w:t xml:space="preserve"> </w:t>
      </w:r>
      <w:r w:rsidRPr="00B24CCF">
        <w:rPr>
          <w:rFonts w:ascii="Roboto Condensed" w:eastAsia="Roboto Condensed" w:hAnsi="Roboto Condensed" w:cs="Roboto Condensed"/>
          <w:bCs/>
          <w:color w:val="0D0D0D"/>
        </w:rPr>
        <w:t>to opcja dla osób wymagających</w:t>
      </w:r>
      <w:r w:rsidR="00653FAD">
        <w:rPr>
          <w:rFonts w:ascii="Roboto Condensed" w:eastAsia="Roboto Condensed" w:hAnsi="Roboto Condensed" w:cs="Roboto Condensed"/>
          <w:bCs/>
          <w:color w:val="0D0D0D"/>
        </w:rPr>
        <w:t xml:space="preserve">, </w:t>
      </w:r>
      <w:r w:rsidR="009F2096">
        <w:rPr>
          <w:rFonts w:ascii="Roboto Condensed" w:eastAsia="Roboto Condensed" w:hAnsi="Roboto Condensed" w:cs="Roboto Condensed"/>
          <w:bCs/>
          <w:color w:val="0D0D0D"/>
        </w:rPr>
        <w:t>ś</w:t>
      </w:r>
      <w:r w:rsidRPr="00B24CCF">
        <w:rPr>
          <w:rFonts w:ascii="Roboto Condensed" w:eastAsia="Roboto Condensed" w:hAnsi="Roboto Condensed" w:cs="Roboto Condensed"/>
          <w:bCs/>
          <w:color w:val="0D0D0D"/>
        </w:rPr>
        <w:t>wietnie sprawdzi się podczas gier online</w:t>
      </w:r>
      <w:r w:rsidR="008E48E7">
        <w:rPr>
          <w:rFonts w:ascii="Roboto Condensed" w:eastAsia="Roboto Condensed" w:hAnsi="Roboto Condensed" w:cs="Roboto Condensed"/>
          <w:bCs/>
          <w:color w:val="0D0D0D"/>
        </w:rPr>
        <w:t>, oglądania filmów 4K</w:t>
      </w:r>
      <w:r w:rsidRPr="00B24CCF">
        <w:rPr>
          <w:rFonts w:ascii="Roboto Condensed" w:eastAsia="Roboto Condensed" w:hAnsi="Roboto Condensed" w:cs="Roboto Condensed"/>
          <w:bCs/>
          <w:color w:val="0D0D0D"/>
        </w:rPr>
        <w:t xml:space="preserve"> oraz ściągania dużych plików. </w:t>
      </w:r>
      <w:r w:rsidR="008E48E7">
        <w:rPr>
          <w:rFonts w:ascii="Roboto Condensed" w:eastAsia="Roboto Condensed" w:hAnsi="Roboto Condensed" w:cs="Roboto Condensed"/>
          <w:bCs/>
          <w:color w:val="0D0D0D"/>
        </w:rPr>
        <w:t xml:space="preserve">Już </w:t>
      </w:r>
      <w:r w:rsidR="00174047">
        <w:rPr>
          <w:rFonts w:ascii="Roboto Condensed" w:eastAsia="Roboto Condensed" w:hAnsi="Roboto Condensed" w:cs="Roboto Condensed"/>
          <w:bCs/>
          <w:color w:val="0D0D0D"/>
        </w:rPr>
        <w:t xml:space="preserve">za jedyne </w:t>
      </w:r>
      <w:r w:rsidR="00174047" w:rsidRPr="00174047">
        <w:rPr>
          <w:rFonts w:ascii="Roboto Condensed" w:eastAsia="Roboto Condensed" w:hAnsi="Roboto Condensed" w:cs="Roboto Condensed"/>
          <w:b/>
          <w:color w:val="0D0D0D"/>
        </w:rPr>
        <w:t>55 złotych</w:t>
      </w:r>
      <w:r w:rsidR="00174047">
        <w:rPr>
          <w:rFonts w:ascii="Roboto Condensed" w:eastAsia="Roboto Condensed" w:hAnsi="Roboto Condensed" w:cs="Roboto Condensed"/>
          <w:bCs/>
          <w:color w:val="0D0D0D"/>
        </w:rPr>
        <w:t xml:space="preserve"> </w:t>
      </w:r>
      <w:r w:rsidR="00174047" w:rsidRPr="0028728B">
        <w:rPr>
          <w:rFonts w:ascii="Roboto Condensed" w:eastAsia="Roboto Condensed" w:hAnsi="Roboto Condensed" w:cs="Roboto Condensed"/>
          <w:b/>
          <w:color w:val="0D0D0D"/>
        </w:rPr>
        <w:t>miesięcznie.</w:t>
      </w:r>
    </w:p>
    <w:p w14:paraId="5E3E425F" w14:textId="77777777" w:rsidR="00532B01" w:rsidRDefault="00532B01" w:rsidP="008C3CDE">
      <w:pPr>
        <w:jc w:val="both"/>
        <w:rPr>
          <w:rFonts w:ascii="Roboto Condensed" w:hAnsi="Roboto Condensed" w:cs="Helvetica"/>
          <w:b/>
          <w:bCs/>
          <w:shd w:val="clear" w:color="auto" w:fill="FFFFFF"/>
        </w:rPr>
      </w:pPr>
    </w:p>
    <w:p w14:paraId="5A8E6216" w14:textId="4CF75D2D" w:rsidR="00621750" w:rsidRDefault="00693DDD" w:rsidP="008C3CDE">
      <w:pPr>
        <w:jc w:val="both"/>
        <w:rPr>
          <w:rFonts w:ascii="Roboto Condensed" w:hAnsi="Roboto Condensed" w:cs="Helvetica"/>
          <w:b/>
          <w:bCs/>
          <w:shd w:val="clear" w:color="auto" w:fill="FFFFFF"/>
        </w:rPr>
      </w:pPr>
      <w:r>
        <w:rPr>
          <w:rFonts w:ascii="Roboto Condensed" w:hAnsi="Roboto Condensed" w:cs="Helvetica"/>
          <w:b/>
          <w:bCs/>
          <w:shd w:val="clear" w:color="auto" w:fill="FFFFFF"/>
        </w:rPr>
        <w:t>Prosta i szybka instalacja oraz nowoczesny router za 0 zł</w:t>
      </w:r>
    </w:p>
    <w:p w14:paraId="623C1158" w14:textId="2AB83766" w:rsidR="00E34038" w:rsidRDefault="005B45C8" w:rsidP="008C3CDE">
      <w:pPr>
        <w:jc w:val="both"/>
        <w:rPr>
          <w:rFonts w:ascii="Roboto Condensed" w:hAnsi="Roboto Condensed" w:cs="Helvetica"/>
          <w:shd w:val="clear" w:color="auto" w:fill="FFFFFF"/>
        </w:rPr>
      </w:pPr>
      <w:r>
        <w:rPr>
          <w:rFonts w:ascii="Roboto Condensed" w:hAnsi="Roboto Condensed" w:cs="Helvetica"/>
          <w:shd w:val="clear" w:color="auto" w:fill="FFFFFF"/>
        </w:rPr>
        <w:t xml:space="preserve">Operator zapewnia </w:t>
      </w:r>
      <w:r w:rsidR="00E11974">
        <w:rPr>
          <w:rFonts w:ascii="Roboto Condensed" w:hAnsi="Roboto Condensed" w:cs="Helvetica"/>
          <w:shd w:val="clear" w:color="auto" w:fill="FFFFFF"/>
        </w:rPr>
        <w:t xml:space="preserve">wygodną i szybką instalację usługi w wybranym przez </w:t>
      </w:r>
      <w:r w:rsidR="007231A1">
        <w:rPr>
          <w:rFonts w:ascii="Roboto Condensed" w:hAnsi="Roboto Condensed" w:cs="Helvetica"/>
          <w:shd w:val="clear" w:color="auto" w:fill="FFFFFF"/>
        </w:rPr>
        <w:t>klienta</w:t>
      </w:r>
      <w:r w:rsidR="00E11974">
        <w:rPr>
          <w:rFonts w:ascii="Roboto Condensed" w:hAnsi="Roboto Condensed" w:cs="Helvetica"/>
          <w:shd w:val="clear" w:color="auto" w:fill="FFFFFF"/>
        </w:rPr>
        <w:t xml:space="preserve"> </w:t>
      </w:r>
      <w:r w:rsidR="007231A1">
        <w:rPr>
          <w:rFonts w:ascii="Roboto Condensed" w:hAnsi="Roboto Condensed" w:cs="Helvetica"/>
          <w:shd w:val="clear" w:color="auto" w:fill="FFFFFF"/>
        </w:rPr>
        <w:t>terminie.</w:t>
      </w:r>
      <w:r w:rsidR="0019335F">
        <w:rPr>
          <w:rFonts w:ascii="Roboto Condensed" w:hAnsi="Roboto Condensed" w:cs="Helvetica"/>
          <w:shd w:val="clear" w:color="auto" w:fill="FFFFFF"/>
        </w:rPr>
        <w:t xml:space="preserve"> </w:t>
      </w:r>
      <w:r w:rsidR="005354FF">
        <w:rPr>
          <w:rFonts w:ascii="Roboto Condensed" w:hAnsi="Roboto Condensed" w:cs="Helvetica"/>
          <w:shd w:val="clear" w:color="auto" w:fill="FFFFFF"/>
        </w:rPr>
        <w:t xml:space="preserve">Internet zostanie podłączony przez </w:t>
      </w:r>
      <w:r w:rsidR="007F0DC7">
        <w:rPr>
          <w:rFonts w:ascii="Roboto Condensed" w:hAnsi="Roboto Condensed" w:cs="Helvetica"/>
          <w:shd w:val="clear" w:color="auto" w:fill="FFFFFF"/>
        </w:rPr>
        <w:t>profesjonalnego montera, który skonfiguruje usługę</w:t>
      </w:r>
      <w:r w:rsidR="005B1C57">
        <w:rPr>
          <w:rFonts w:ascii="Roboto Condensed" w:hAnsi="Roboto Condensed" w:cs="Helvetica"/>
          <w:shd w:val="clear" w:color="auto" w:fill="FFFFFF"/>
        </w:rPr>
        <w:t xml:space="preserve">. </w:t>
      </w:r>
      <w:r w:rsidR="000B11C1">
        <w:rPr>
          <w:rFonts w:ascii="Roboto Condensed" w:hAnsi="Roboto Condensed" w:cs="Helvetica"/>
          <w:shd w:val="clear" w:color="auto" w:fill="FFFFFF"/>
        </w:rPr>
        <w:t xml:space="preserve">Podczas montażu klient otrzymuje </w:t>
      </w:r>
      <w:r w:rsidR="00880F9B">
        <w:rPr>
          <w:rFonts w:ascii="Roboto Condensed" w:hAnsi="Roboto Condensed" w:cs="Helvetica"/>
          <w:shd w:val="clear" w:color="auto" w:fill="FFFFFF"/>
        </w:rPr>
        <w:t>nowoczesny router</w:t>
      </w:r>
      <w:r w:rsidR="003D0E4E">
        <w:rPr>
          <w:rFonts w:ascii="Roboto Condensed" w:hAnsi="Roboto Condensed" w:cs="Helvetica"/>
          <w:shd w:val="clear" w:color="auto" w:fill="FFFFFF"/>
        </w:rPr>
        <w:t xml:space="preserve"> zapewniający szybkie i stabilne połączenie dla wszystkich urządzeń korzystających z </w:t>
      </w:r>
      <w:r w:rsidR="004F055D">
        <w:rPr>
          <w:rFonts w:ascii="Roboto Condensed" w:hAnsi="Roboto Condensed" w:cs="Helvetica"/>
          <w:shd w:val="clear" w:color="auto" w:fill="FFFFFF"/>
        </w:rPr>
        <w:t>domowej sieci.</w:t>
      </w:r>
    </w:p>
    <w:p w14:paraId="78320816" w14:textId="326D3180" w:rsidR="006D7AE1" w:rsidRDefault="006D7AE1" w:rsidP="008C3CDE">
      <w:pPr>
        <w:jc w:val="both"/>
        <w:rPr>
          <w:rFonts w:ascii="Roboto Condensed" w:hAnsi="Roboto Condensed" w:cs="Helvetica"/>
          <w:shd w:val="clear" w:color="auto" w:fill="FFFFFF"/>
        </w:rPr>
      </w:pPr>
    </w:p>
    <w:p w14:paraId="4E231B46" w14:textId="6EF4D03E" w:rsidR="00170EC4" w:rsidRPr="00653FAD" w:rsidRDefault="006D7AE1" w:rsidP="008C3CDE">
      <w:pPr>
        <w:jc w:val="both"/>
        <w:rPr>
          <w:rFonts w:ascii="Roboto Condensed" w:hAnsi="Roboto Condensed" w:cs="Helvetica"/>
          <w:shd w:val="clear" w:color="auto" w:fill="FFFFFF"/>
        </w:rPr>
      </w:pPr>
      <w:r>
        <w:rPr>
          <w:rFonts w:ascii="Roboto Condensed" w:hAnsi="Roboto Condensed" w:cs="Helvetica"/>
          <w:shd w:val="clear" w:color="auto" w:fill="FFFFFF"/>
        </w:rPr>
        <w:t>Warto się pospieszyć, gdyż promocja jest limitowana i trwa tylko do końca października</w:t>
      </w:r>
      <w:r w:rsidR="00653FAD">
        <w:rPr>
          <w:rFonts w:ascii="Roboto Condensed" w:hAnsi="Roboto Condensed" w:cs="Helvetica"/>
          <w:shd w:val="clear" w:color="auto" w:fill="FFFFFF"/>
        </w:rPr>
        <w:t xml:space="preserve">, a jej szczegóły dostępne są na </w:t>
      </w:r>
      <w:hyperlink r:id="rId9" w:history="1">
        <w:r w:rsidR="00653FAD" w:rsidRPr="00090E06">
          <w:rPr>
            <w:rStyle w:val="Hipercze"/>
            <w:rFonts w:ascii="Roboto Condensed" w:hAnsi="Roboto Condensed" w:cs="Helvetica"/>
            <w:shd w:val="clear" w:color="auto" w:fill="FFFFFF"/>
          </w:rPr>
          <w:t>stronie play.pl</w:t>
        </w:r>
      </w:hyperlink>
      <w:r w:rsidR="00653FAD">
        <w:rPr>
          <w:rFonts w:ascii="Roboto Condensed" w:hAnsi="Roboto Condensed" w:cs="Helvetica"/>
          <w:shd w:val="clear" w:color="auto" w:fill="FFFFFF"/>
        </w:rPr>
        <w:t>, w salonach operatora oraz pod numerem 790 500 500.</w:t>
      </w:r>
    </w:p>
    <w:sectPr w:rsidR="00170EC4" w:rsidRPr="00653FAD" w:rsidSect="006277CD">
      <w:headerReference w:type="even" r:id="rId10"/>
      <w:headerReference w:type="default" r:id="rId11"/>
      <w:footerReference w:type="even" r:id="rId12"/>
      <w:headerReference w:type="first" r:id="rId13"/>
      <w:footerReference w:type="first" r:id="rId14"/>
      <w:pgSz w:w="11909" w:h="16834"/>
      <w:pgMar w:top="1843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B7A2B" w14:textId="77777777" w:rsidR="00FB176D" w:rsidRDefault="00FB176D">
      <w:pPr>
        <w:spacing w:line="240" w:lineRule="auto"/>
      </w:pPr>
      <w:r>
        <w:separator/>
      </w:r>
    </w:p>
  </w:endnote>
  <w:endnote w:type="continuationSeparator" w:id="0">
    <w:p w14:paraId="2A32A35A" w14:textId="77777777" w:rsidR="00FB176D" w:rsidRDefault="00FB176D">
      <w:pPr>
        <w:spacing w:line="240" w:lineRule="auto"/>
      </w:pPr>
      <w:r>
        <w:continuationSeparator/>
      </w:r>
    </w:p>
  </w:endnote>
  <w:endnote w:type="continuationNotice" w:id="1">
    <w:p w14:paraId="7B4AEC90" w14:textId="77777777" w:rsidR="00FB176D" w:rsidRDefault="00FB176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19CA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D0018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977DD" w14:textId="77777777" w:rsidR="00FB176D" w:rsidRDefault="00FB176D">
      <w:pPr>
        <w:spacing w:line="240" w:lineRule="auto"/>
      </w:pPr>
      <w:r>
        <w:separator/>
      </w:r>
    </w:p>
  </w:footnote>
  <w:footnote w:type="continuationSeparator" w:id="0">
    <w:p w14:paraId="7193976B" w14:textId="77777777" w:rsidR="00FB176D" w:rsidRDefault="00FB176D">
      <w:pPr>
        <w:spacing w:line="240" w:lineRule="auto"/>
      </w:pPr>
      <w:r>
        <w:continuationSeparator/>
      </w:r>
    </w:p>
  </w:footnote>
  <w:footnote w:type="continuationNotice" w:id="1">
    <w:p w14:paraId="0EA7F197" w14:textId="77777777" w:rsidR="00FB176D" w:rsidRDefault="00FB176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24EEC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60DD3" w14:textId="77777777" w:rsidR="009F51D0" w:rsidRDefault="001E45CC">
    <w:r w:rsidRPr="0098762C">
      <w:rPr>
        <w:noProof/>
        <w:lang w:val="pl-PL"/>
      </w:rPr>
      <w:drawing>
        <wp:anchor distT="0" distB="0" distL="0" distR="0" simplePos="0" relativeHeight="251658240" behindDoc="0" locked="0" layoutInCell="1" hidden="0" allowOverlap="1" wp14:anchorId="05792B73" wp14:editId="5A31B91F">
          <wp:simplePos x="0" y="0"/>
          <wp:positionH relativeFrom="page">
            <wp:posOffset>4877435</wp:posOffset>
          </wp:positionH>
          <wp:positionV relativeFrom="paragraph">
            <wp:posOffset>38100</wp:posOffset>
          </wp:positionV>
          <wp:extent cx="2682240" cy="430530"/>
          <wp:effectExtent l="0" t="0" r="3810" b="7620"/>
          <wp:wrapSquare wrapText="bothSides" distT="0" distB="0" distL="0" distR="0"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2240" cy="43053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116C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3CE"/>
    <w:multiLevelType w:val="hybridMultilevel"/>
    <w:tmpl w:val="28F484EC"/>
    <w:lvl w:ilvl="0" w:tplc="0415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0BD47D29"/>
    <w:multiLevelType w:val="hybridMultilevel"/>
    <w:tmpl w:val="B8867E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D2D7C"/>
    <w:multiLevelType w:val="hybridMultilevel"/>
    <w:tmpl w:val="70B8DE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93E31"/>
    <w:multiLevelType w:val="hybridMultilevel"/>
    <w:tmpl w:val="7ABE32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3A2D0A"/>
    <w:multiLevelType w:val="hybridMultilevel"/>
    <w:tmpl w:val="1D6630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E6F2B"/>
    <w:multiLevelType w:val="multilevel"/>
    <w:tmpl w:val="472A81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FCE336F"/>
    <w:multiLevelType w:val="hybridMultilevel"/>
    <w:tmpl w:val="417EDB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B2C"/>
    <w:multiLevelType w:val="hybridMultilevel"/>
    <w:tmpl w:val="7DF6C8D0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497B2A01"/>
    <w:multiLevelType w:val="hybridMultilevel"/>
    <w:tmpl w:val="58EA92F4"/>
    <w:lvl w:ilvl="0" w:tplc="0F928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A88C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C6A6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0430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B4F9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7CD6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D29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986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01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8361A6F"/>
    <w:multiLevelType w:val="hybridMultilevel"/>
    <w:tmpl w:val="B1C2DE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6F724D"/>
    <w:multiLevelType w:val="hybridMultilevel"/>
    <w:tmpl w:val="1396C8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10"/>
  </w:num>
  <w:num w:numId="6">
    <w:abstractNumId w:val="7"/>
  </w:num>
  <w:num w:numId="7">
    <w:abstractNumId w:val="2"/>
  </w:num>
  <w:num w:numId="8">
    <w:abstractNumId w:val="8"/>
  </w:num>
  <w:num w:numId="9">
    <w:abstractNumId w:val="0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AxMTY1Nza0NDVW0lEKTi0uzszPAykwNK0FAH55PbotAAAA"/>
  </w:docVars>
  <w:rsids>
    <w:rsidRoot w:val="009F51D0"/>
    <w:rsid w:val="00023024"/>
    <w:rsid w:val="0002730F"/>
    <w:rsid w:val="00041C7D"/>
    <w:rsid w:val="0006294C"/>
    <w:rsid w:val="00077013"/>
    <w:rsid w:val="00090E06"/>
    <w:rsid w:val="000923DF"/>
    <w:rsid w:val="000A2381"/>
    <w:rsid w:val="000B11C1"/>
    <w:rsid w:val="000B71ED"/>
    <w:rsid w:val="000C006F"/>
    <w:rsid w:val="000C1347"/>
    <w:rsid w:val="000C58FA"/>
    <w:rsid w:val="000D55ED"/>
    <w:rsid w:val="00103C38"/>
    <w:rsid w:val="00113D7C"/>
    <w:rsid w:val="00120BE4"/>
    <w:rsid w:val="00122D89"/>
    <w:rsid w:val="00123B4F"/>
    <w:rsid w:val="00135558"/>
    <w:rsid w:val="001449FB"/>
    <w:rsid w:val="00144AA6"/>
    <w:rsid w:val="00147D47"/>
    <w:rsid w:val="00150B9B"/>
    <w:rsid w:val="001562DF"/>
    <w:rsid w:val="00170EC4"/>
    <w:rsid w:val="0017403E"/>
    <w:rsid w:val="00174047"/>
    <w:rsid w:val="00177B23"/>
    <w:rsid w:val="00191178"/>
    <w:rsid w:val="00191F9D"/>
    <w:rsid w:val="0019335F"/>
    <w:rsid w:val="00194210"/>
    <w:rsid w:val="001A7766"/>
    <w:rsid w:val="001B18D8"/>
    <w:rsid w:val="001B235F"/>
    <w:rsid w:val="001C0974"/>
    <w:rsid w:val="001C3FC2"/>
    <w:rsid w:val="001C6F3F"/>
    <w:rsid w:val="001C6FAF"/>
    <w:rsid w:val="001D1693"/>
    <w:rsid w:val="001E2DAF"/>
    <w:rsid w:val="001E45CC"/>
    <w:rsid w:val="001E4688"/>
    <w:rsid w:val="001F756A"/>
    <w:rsid w:val="00201053"/>
    <w:rsid w:val="00203314"/>
    <w:rsid w:val="00210CF8"/>
    <w:rsid w:val="00226266"/>
    <w:rsid w:val="00230616"/>
    <w:rsid w:val="00236F65"/>
    <w:rsid w:val="00252FCA"/>
    <w:rsid w:val="002550EA"/>
    <w:rsid w:val="00263E02"/>
    <w:rsid w:val="00264CFB"/>
    <w:rsid w:val="00264F93"/>
    <w:rsid w:val="00271499"/>
    <w:rsid w:val="00274C9C"/>
    <w:rsid w:val="00277FBD"/>
    <w:rsid w:val="00280903"/>
    <w:rsid w:val="0028728B"/>
    <w:rsid w:val="0029352B"/>
    <w:rsid w:val="002A5181"/>
    <w:rsid w:val="002B3F6E"/>
    <w:rsid w:val="002B5E0C"/>
    <w:rsid w:val="002C7743"/>
    <w:rsid w:val="002D4A6A"/>
    <w:rsid w:val="002D6100"/>
    <w:rsid w:val="002D7064"/>
    <w:rsid w:val="0030668C"/>
    <w:rsid w:val="00310A18"/>
    <w:rsid w:val="003117FC"/>
    <w:rsid w:val="0032318A"/>
    <w:rsid w:val="00333056"/>
    <w:rsid w:val="00335792"/>
    <w:rsid w:val="00337DE0"/>
    <w:rsid w:val="003403D8"/>
    <w:rsid w:val="003576D0"/>
    <w:rsid w:val="003621C2"/>
    <w:rsid w:val="00363C8B"/>
    <w:rsid w:val="00370D82"/>
    <w:rsid w:val="003B71FA"/>
    <w:rsid w:val="003B7930"/>
    <w:rsid w:val="003C7E68"/>
    <w:rsid w:val="003D0E4E"/>
    <w:rsid w:val="003D2039"/>
    <w:rsid w:val="003E3600"/>
    <w:rsid w:val="003E3A24"/>
    <w:rsid w:val="003F2531"/>
    <w:rsid w:val="003F3282"/>
    <w:rsid w:val="003F56A1"/>
    <w:rsid w:val="0042619E"/>
    <w:rsid w:val="0043142E"/>
    <w:rsid w:val="00431EC0"/>
    <w:rsid w:val="0043286E"/>
    <w:rsid w:val="00440400"/>
    <w:rsid w:val="00442549"/>
    <w:rsid w:val="0045083E"/>
    <w:rsid w:val="004611EC"/>
    <w:rsid w:val="004671FD"/>
    <w:rsid w:val="0047218A"/>
    <w:rsid w:val="00474BD7"/>
    <w:rsid w:val="00483B03"/>
    <w:rsid w:val="00492EC3"/>
    <w:rsid w:val="00494BA9"/>
    <w:rsid w:val="0049692A"/>
    <w:rsid w:val="004B7A2A"/>
    <w:rsid w:val="004C3B5F"/>
    <w:rsid w:val="004D3141"/>
    <w:rsid w:val="004E004E"/>
    <w:rsid w:val="004E0DA8"/>
    <w:rsid w:val="004E1B03"/>
    <w:rsid w:val="004E42C6"/>
    <w:rsid w:val="004F055D"/>
    <w:rsid w:val="004F6F83"/>
    <w:rsid w:val="00504D80"/>
    <w:rsid w:val="00507D66"/>
    <w:rsid w:val="0051216F"/>
    <w:rsid w:val="00515635"/>
    <w:rsid w:val="00530333"/>
    <w:rsid w:val="0053055B"/>
    <w:rsid w:val="00532B01"/>
    <w:rsid w:val="005354FF"/>
    <w:rsid w:val="00562F72"/>
    <w:rsid w:val="00564CD7"/>
    <w:rsid w:val="005675B6"/>
    <w:rsid w:val="00567892"/>
    <w:rsid w:val="00572175"/>
    <w:rsid w:val="00574576"/>
    <w:rsid w:val="00582EE2"/>
    <w:rsid w:val="0058557A"/>
    <w:rsid w:val="005860DC"/>
    <w:rsid w:val="0059593B"/>
    <w:rsid w:val="005A3426"/>
    <w:rsid w:val="005B1C57"/>
    <w:rsid w:val="005B45C8"/>
    <w:rsid w:val="005C0B91"/>
    <w:rsid w:val="005C37A8"/>
    <w:rsid w:val="005C5C2D"/>
    <w:rsid w:val="005C7633"/>
    <w:rsid w:val="005C7F77"/>
    <w:rsid w:val="005D66AD"/>
    <w:rsid w:val="005E5D65"/>
    <w:rsid w:val="005F41C6"/>
    <w:rsid w:val="005F5A7A"/>
    <w:rsid w:val="006031A9"/>
    <w:rsid w:val="00605C02"/>
    <w:rsid w:val="006068C9"/>
    <w:rsid w:val="00610049"/>
    <w:rsid w:val="0061759D"/>
    <w:rsid w:val="00620B5C"/>
    <w:rsid w:val="00621261"/>
    <w:rsid w:val="00621750"/>
    <w:rsid w:val="00627327"/>
    <w:rsid w:val="006277CD"/>
    <w:rsid w:val="0063125F"/>
    <w:rsid w:val="00631828"/>
    <w:rsid w:val="006415BC"/>
    <w:rsid w:val="00653FAD"/>
    <w:rsid w:val="00660999"/>
    <w:rsid w:val="00665D24"/>
    <w:rsid w:val="00672DEE"/>
    <w:rsid w:val="00680990"/>
    <w:rsid w:val="006822FF"/>
    <w:rsid w:val="00691E36"/>
    <w:rsid w:val="00693DDD"/>
    <w:rsid w:val="006A6F4A"/>
    <w:rsid w:val="006A6F66"/>
    <w:rsid w:val="006B5890"/>
    <w:rsid w:val="006C5569"/>
    <w:rsid w:val="006D5216"/>
    <w:rsid w:val="006D7AE1"/>
    <w:rsid w:val="00705ABD"/>
    <w:rsid w:val="00714E89"/>
    <w:rsid w:val="007231A1"/>
    <w:rsid w:val="00727586"/>
    <w:rsid w:val="007406A3"/>
    <w:rsid w:val="00743AA2"/>
    <w:rsid w:val="00753E3B"/>
    <w:rsid w:val="00766EDE"/>
    <w:rsid w:val="00773FE9"/>
    <w:rsid w:val="00774FE5"/>
    <w:rsid w:val="007768A0"/>
    <w:rsid w:val="0078071F"/>
    <w:rsid w:val="007869E4"/>
    <w:rsid w:val="007906F6"/>
    <w:rsid w:val="007918A4"/>
    <w:rsid w:val="00797602"/>
    <w:rsid w:val="007A0DD4"/>
    <w:rsid w:val="007A6D82"/>
    <w:rsid w:val="007B0475"/>
    <w:rsid w:val="007B2B24"/>
    <w:rsid w:val="007C461F"/>
    <w:rsid w:val="007D6455"/>
    <w:rsid w:val="007E4117"/>
    <w:rsid w:val="007F0DC7"/>
    <w:rsid w:val="00802FA2"/>
    <w:rsid w:val="008031FF"/>
    <w:rsid w:val="00815ABF"/>
    <w:rsid w:val="00816825"/>
    <w:rsid w:val="0082290D"/>
    <w:rsid w:val="00822E2D"/>
    <w:rsid w:val="008311A8"/>
    <w:rsid w:val="00832CC9"/>
    <w:rsid w:val="00837791"/>
    <w:rsid w:val="00841CBA"/>
    <w:rsid w:val="00853DBD"/>
    <w:rsid w:val="00853E56"/>
    <w:rsid w:val="008649B1"/>
    <w:rsid w:val="00870146"/>
    <w:rsid w:val="00870FAE"/>
    <w:rsid w:val="00880F9B"/>
    <w:rsid w:val="00882AA2"/>
    <w:rsid w:val="00895F9B"/>
    <w:rsid w:val="008A4D0D"/>
    <w:rsid w:val="008B18AD"/>
    <w:rsid w:val="008B2DC2"/>
    <w:rsid w:val="008B6303"/>
    <w:rsid w:val="008C3CDE"/>
    <w:rsid w:val="008D4437"/>
    <w:rsid w:val="008D7303"/>
    <w:rsid w:val="008E38A2"/>
    <w:rsid w:val="008E48E7"/>
    <w:rsid w:val="008E63EA"/>
    <w:rsid w:val="00900998"/>
    <w:rsid w:val="0091159F"/>
    <w:rsid w:val="0091471E"/>
    <w:rsid w:val="00923AEA"/>
    <w:rsid w:val="009309F3"/>
    <w:rsid w:val="00940081"/>
    <w:rsid w:val="00941356"/>
    <w:rsid w:val="00941FBB"/>
    <w:rsid w:val="009551E7"/>
    <w:rsid w:val="00970A24"/>
    <w:rsid w:val="00972368"/>
    <w:rsid w:val="00977032"/>
    <w:rsid w:val="0098762C"/>
    <w:rsid w:val="00987E1C"/>
    <w:rsid w:val="0099557E"/>
    <w:rsid w:val="009975AC"/>
    <w:rsid w:val="009977F1"/>
    <w:rsid w:val="009A0192"/>
    <w:rsid w:val="009A4C00"/>
    <w:rsid w:val="009B6CF6"/>
    <w:rsid w:val="009B70E0"/>
    <w:rsid w:val="009D72E4"/>
    <w:rsid w:val="009E16A0"/>
    <w:rsid w:val="009E1ABC"/>
    <w:rsid w:val="009E228C"/>
    <w:rsid w:val="009E2676"/>
    <w:rsid w:val="009E34AD"/>
    <w:rsid w:val="009F2096"/>
    <w:rsid w:val="009F51D0"/>
    <w:rsid w:val="00A016B9"/>
    <w:rsid w:val="00A01C66"/>
    <w:rsid w:val="00A10D99"/>
    <w:rsid w:val="00A1242E"/>
    <w:rsid w:val="00A17388"/>
    <w:rsid w:val="00A25211"/>
    <w:rsid w:val="00A25D6F"/>
    <w:rsid w:val="00A2658A"/>
    <w:rsid w:val="00A477E6"/>
    <w:rsid w:val="00A50DA9"/>
    <w:rsid w:val="00A520F6"/>
    <w:rsid w:val="00A66224"/>
    <w:rsid w:val="00A8215D"/>
    <w:rsid w:val="00A87259"/>
    <w:rsid w:val="00A90772"/>
    <w:rsid w:val="00A93C11"/>
    <w:rsid w:val="00AB1948"/>
    <w:rsid w:val="00AD7A6D"/>
    <w:rsid w:val="00AE0672"/>
    <w:rsid w:val="00AE0911"/>
    <w:rsid w:val="00AE1B21"/>
    <w:rsid w:val="00AE6ECA"/>
    <w:rsid w:val="00AE7C49"/>
    <w:rsid w:val="00B01AE9"/>
    <w:rsid w:val="00B07B8A"/>
    <w:rsid w:val="00B21E6D"/>
    <w:rsid w:val="00B2265C"/>
    <w:rsid w:val="00B24CCF"/>
    <w:rsid w:val="00B41889"/>
    <w:rsid w:val="00B46824"/>
    <w:rsid w:val="00B529C5"/>
    <w:rsid w:val="00B52EDB"/>
    <w:rsid w:val="00B60DF8"/>
    <w:rsid w:val="00B65EC5"/>
    <w:rsid w:val="00B83B8C"/>
    <w:rsid w:val="00B859AE"/>
    <w:rsid w:val="00BA190D"/>
    <w:rsid w:val="00BA3783"/>
    <w:rsid w:val="00BA476A"/>
    <w:rsid w:val="00BA4AC7"/>
    <w:rsid w:val="00BB3173"/>
    <w:rsid w:val="00BC25CB"/>
    <w:rsid w:val="00BC2946"/>
    <w:rsid w:val="00BF6CD2"/>
    <w:rsid w:val="00C11950"/>
    <w:rsid w:val="00C13BC4"/>
    <w:rsid w:val="00C14292"/>
    <w:rsid w:val="00C166F6"/>
    <w:rsid w:val="00C209D0"/>
    <w:rsid w:val="00C27CBA"/>
    <w:rsid w:val="00C32C8E"/>
    <w:rsid w:val="00C361AE"/>
    <w:rsid w:val="00C42CD1"/>
    <w:rsid w:val="00C53C56"/>
    <w:rsid w:val="00C63A0C"/>
    <w:rsid w:val="00C63DDB"/>
    <w:rsid w:val="00C725BD"/>
    <w:rsid w:val="00C7429F"/>
    <w:rsid w:val="00C87A3E"/>
    <w:rsid w:val="00C92AB7"/>
    <w:rsid w:val="00C94F5E"/>
    <w:rsid w:val="00C97435"/>
    <w:rsid w:val="00CB5477"/>
    <w:rsid w:val="00CC1B04"/>
    <w:rsid w:val="00CD224C"/>
    <w:rsid w:val="00CE1F52"/>
    <w:rsid w:val="00CE2906"/>
    <w:rsid w:val="00CE6A04"/>
    <w:rsid w:val="00CF1E88"/>
    <w:rsid w:val="00CF58BB"/>
    <w:rsid w:val="00CF7199"/>
    <w:rsid w:val="00D01AFD"/>
    <w:rsid w:val="00D2124F"/>
    <w:rsid w:val="00D239F9"/>
    <w:rsid w:val="00D24E07"/>
    <w:rsid w:val="00D251F4"/>
    <w:rsid w:val="00D4693B"/>
    <w:rsid w:val="00D51730"/>
    <w:rsid w:val="00D5743D"/>
    <w:rsid w:val="00D7254C"/>
    <w:rsid w:val="00D85665"/>
    <w:rsid w:val="00D9123B"/>
    <w:rsid w:val="00D92E16"/>
    <w:rsid w:val="00DA515B"/>
    <w:rsid w:val="00DA5DA8"/>
    <w:rsid w:val="00DB2A8C"/>
    <w:rsid w:val="00DC2098"/>
    <w:rsid w:val="00DC6063"/>
    <w:rsid w:val="00DC7233"/>
    <w:rsid w:val="00DD3667"/>
    <w:rsid w:val="00DE52BF"/>
    <w:rsid w:val="00DF1F09"/>
    <w:rsid w:val="00DF432F"/>
    <w:rsid w:val="00DF531A"/>
    <w:rsid w:val="00E11974"/>
    <w:rsid w:val="00E156B5"/>
    <w:rsid w:val="00E20BEB"/>
    <w:rsid w:val="00E2191B"/>
    <w:rsid w:val="00E34038"/>
    <w:rsid w:val="00E35C01"/>
    <w:rsid w:val="00E43DB0"/>
    <w:rsid w:val="00E450AA"/>
    <w:rsid w:val="00E53669"/>
    <w:rsid w:val="00E615EC"/>
    <w:rsid w:val="00E62B1E"/>
    <w:rsid w:val="00E669DA"/>
    <w:rsid w:val="00E76EA1"/>
    <w:rsid w:val="00E77993"/>
    <w:rsid w:val="00E77E1D"/>
    <w:rsid w:val="00E8485F"/>
    <w:rsid w:val="00E87298"/>
    <w:rsid w:val="00E90D7D"/>
    <w:rsid w:val="00E91C0D"/>
    <w:rsid w:val="00EB242A"/>
    <w:rsid w:val="00EB3FAD"/>
    <w:rsid w:val="00EB4F33"/>
    <w:rsid w:val="00EC03F2"/>
    <w:rsid w:val="00EC2A24"/>
    <w:rsid w:val="00EC4595"/>
    <w:rsid w:val="00ED61F6"/>
    <w:rsid w:val="00EE177A"/>
    <w:rsid w:val="00EE2EFD"/>
    <w:rsid w:val="00EF76B1"/>
    <w:rsid w:val="00F0779A"/>
    <w:rsid w:val="00F10707"/>
    <w:rsid w:val="00F17CB6"/>
    <w:rsid w:val="00F26FC5"/>
    <w:rsid w:val="00F6216B"/>
    <w:rsid w:val="00F9542B"/>
    <w:rsid w:val="00F97E9C"/>
    <w:rsid w:val="00FA050F"/>
    <w:rsid w:val="00FB176D"/>
    <w:rsid w:val="00FB3C0C"/>
    <w:rsid w:val="00FE605C"/>
    <w:rsid w:val="00FE62C1"/>
    <w:rsid w:val="00FF596B"/>
    <w:rsid w:val="00FF68FA"/>
    <w:rsid w:val="7D0B2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954B1F5"/>
  <w15:docId w15:val="{F17BE667-68EB-44DE-B668-1F04683E7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918A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918A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918A4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7918A4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918A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92E16"/>
    <w:rPr>
      <w:color w:val="800080" w:themeColor="followed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D44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D44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D443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D443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semiHidden/>
    <w:unhideWhenUsed/>
    <w:rsid w:val="009D72E4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D72E4"/>
  </w:style>
  <w:style w:type="paragraph" w:styleId="Stopka">
    <w:name w:val="footer"/>
    <w:basedOn w:val="Normalny"/>
    <w:link w:val="StopkaZnak"/>
    <w:uiPriority w:val="99"/>
    <w:semiHidden/>
    <w:unhideWhenUsed/>
    <w:rsid w:val="009D72E4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D72E4"/>
  </w:style>
  <w:style w:type="paragraph" w:styleId="Akapitzlist">
    <w:name w:val="List Paragraph"/>
    <w:basedOn w:val="Normalny"/>
    <w:uiPriority w:val="34"/>
    <w:qFormat/>
    <w:rsid w:val="00E77E1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B3FAD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B3FA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B3FAD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725BD"/>
    <w:rPr>
      <w:b/>
      <w:b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816825"/>
    <w:pPr>
      <w:spacing w:after="200" w:line="240" w:lineRule="auto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  <w:lang w:val="pl-PL"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91178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uiPriority w:val="99"/>
    <w:unhideWhenUsed/>
    <w:rsid w:val="00170EC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70E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87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y.pl/oferta/play-internet/internet-domowy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play.pl/oferta/play-internet/internet-domowy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95D52-1598-45C5-A89D-0C6A89722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65</Words>
  <Characters>2190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cp:lastModifiedBy>Sylwerski, Krzysztof</cp:lastModifiedBy>
  <cp:revision>5</cp:revision>
  <dcterms:created xsi:type="dcterms:W3CDTF">2021-08-11T23:12:00Z</dcterms:created>
  <dcterms:modified xsi:type="dcterms:W3CDTF">2021-08-16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8-11T23:12:15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ddc788db-ee76-4390-b2e7-f38f94702b13</vt:lpwstr>
  </property>
  <property fmtid="{D5CDD505-2E9C-101B-9397-08002B2CF9AE}" pid="8" name="MSIP_Label_ffedf4fd-fdc4-436f-a9e4-cb74c8d35f1c_ContentBits">
    <vt:lpwstr>2</vt:lpwstr>
  </property>
</Properties>
</file>